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Argentina</w:t>
      </w:r>
      <w:r>
        <w:t xml:space="preserve"> </w:t>
      </w:r>
      <w:r>
        <w:t xml:space="preserve">Córdoba</w:t>
      </w:r>
    </w:p>
    <w:bookmarkStart w:id="20" w:name="scholarship-application-letter"/>
    <w:p>
      <w:pPr>
        <w:pStyle w:val="Heading1"/>
      </w:pPr>
      <w:r>
        <w:t xml:space="preserve">SCHOLARSHIP APPLICATION LETTER</w:t>
      </w:r>
    </w:p>
    <w:p>
      <w:pPr>
        <w:pStyle w:val="FirstParagraph"/>
      </w:pPr>
      <w:r>
        <w:t xml:space="preserve">For Computer Engineering Studies at Universidad Nacional de Córdoba, Argentin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Admissions Committee</w:t>
      </w:r>
    </w:p>
    <w:p>
      <w:pPr>
        <w:pStyle w:val="BodyText"/>
      </w:pPr>
      <w:r>
        <w:t xml:space="preserve">Scholarship Program for International Students</w:t>
      </w:r>
    </w:p>
    <w:p>
      <w:pPr>
        <w:pStyle w:val="BodyText"/>
      </w:pPr>
      <w:r>
        <w:t xml:space="preserve">Universidad Nacional de Córdoba (UNC)</w:t>
      </w:r>
    </w:p>
    <w:p>
      <w:pPr>
        <w:pStyle w:val="BodyText"/>
      </w:pPr>
      <w:r>
        <w:t xml:space="preserve">Córdoba, Argentina</w:t>
      </w:r>
    </w:p>
    <w:bookmarkStart w:id="21" w:name="X09c82b94b8ff7ea1eb931422c3b92a9174f2c4a"/>
    <w:p>
      <w:pPr>
        <w:pStyle w:val="Heading2"/>
      </w:pPr>
      <w:r>
        <w:t xml:space="preserve">Subject: Scholarship Application for Undergraduate Computer Engineering Program in Argentina Córdoba</w:t>
      </w:r>
    </w:p>
    <w:bookmarkEnd w:id="21"/>
    <w:p>
      <w:pPr>
        <w:pStyle w:val="FirstParagraph"/>
      </w:pPr>
      <w:r>
        <w:t xml:space="preserve">To the Esteemed Scholarship Committee,</w:t>
      </w:r>
    </w:p>
    <w:p>
      <w:pPr>
        <w:pStyle w:val="BodyText"/>
      </w:pPr>
      <w:r>
        <w:t xml:space="preserve">With profound enthusiasm, I submit this scholarship application for admission to the prestigious Computer Engineering program at Universidad Nacional de Córdoba (UNC), located in the vibrant city of Argentina Córdoba. As a dedicated student with unwavering passion for technological innovation, I am eager to contribute to Argentina's growing tech ecosystem while advancing my skills under UNC's renowned academic leadership. This Scholarship Application Letter represents not merely an opportunity for personal growth, but a commitment to becoming a transformative Computer Engineer who will serve both Córdoba and the global technology community.</w:t>
      </w:r>
    </w:p>
    <w:p>
      <w:pPr>
        <w:pStyle w:val="BodyText"/>
      </w:pPr>
      <w:r>
        <w:t xml:space="preserve">My fascination with computer engineering began during high school when I developed a mobile application that streamlined volunteer coordination for local community centers in my hometown of Montevideo, Uruguay. This project ignited my understanding of how software solutions can address real-world challenges—inspiring me to pursue Computer Engineering as a career. At the University of the Republic (Uruguay), I maintained an academic average of 92% while completing advanced coursework in data structures, machine learning fundamentals, and cybersecurity. My capstone project, "AI-Powered Agricultural Monitoring System," earned recognition at the South American Youth Tech Symposium and demonstrated my ability to bridge theoretical knowledge with practical impact—qualities I seek to deepen at UNC.</w:t>
      </w:r>
    </w:p>
    <w:p>
      <w:pPr>
        <w:pStyle w:val="BodyText"/>
      </w:pPr>
      <w:r>
        <w:t xml:space="preserve">Argentina Córdoba represents the ideal environment for my academic journey. As Argentina's second-largest city and a recognized hub for technological innovation, Córdoba offers unparalleled access to industry leaders like Tandem, Cepalsoft, and local startups within the Tecnópolis incubator. The Universidad Nacional de Córdoba consistently ranks among South America's top engineering institutions, with its Computer Engineering program boasting specialized labs in AI, IoT systems, and quantum computing research. What particularly draws me to UNC is their "Córdoba Tech Innovation" initiative—collaborative projects where students develop solutions for local challenges such as optimizing public transportation networks or creating accessible healthcare platforms. This hands-on approach perfectly aligns with my vision of applying Computer Engineering principles to serve community needs, a philosophy deeply rooted in Argentine academic tradition.</w:t>
      </w:r>
    </w:p>
    <w:p>
      <w:pPr>
        <w:pStyle w:val="BodyText"/>
      </w:pPr>
      <w:r>
        <w:t xml:space="preserve">The financial barrier to studying abroad has been my most significant challenge. While I've secured partial funding through local scholarships, the comprehensive cost of tuition, accommodation near UNC's main campus (in Barrio Villa María), and essential academic materials exceeds my family's resources. A full scholarship would alleviate this burden, allowing me to dedicate 100% of my energy to mastering complex engineering concepts rather than financial concerns. More importantly, it would affirm that UNC invests in international students who embody the institution's values of "innovation for social good"—a principle I've practiced through my community tech workshops teaching digital literacy to underprivileged youth.</w:t>
      </w:r>
    </w:p>
    <w:p>
      <w:pPr>
        <w:pStyle w:val="BodyText"/>
      </w:pPr>
      <w:r>
        <w:t xml:space="preserve">My long-term vision extends beyond personal achievement. Upon graduating as a Computer Engineer from UNC, I plan to establish a tech incubator in Córdoba focused on sustainable agricultural technology—addressing Argentina's critical need for precision farming tools. This initiative would collaborate with local agribusinesses like Agropecuaria Santa Fe and leverage UNC's research partnerships to develop low-cost sensor networks that optimize water usage for small-scale farmers across Córdoba province. I've already begun preliminary discussions with the university's Sustainable Technologies Research Group, who have expressed interest in my proposal. My goal is to become part of Argentina's next generation of engineering leaders who drive both economic growth and environmental stewardship.</w:t>
      </w:r>
    </w:p>
    <w:p>
      <w:pPr>
        <w:pStyle w:val="BodyText"/>
      </w:pPr>
      <w:r>
        <w:t xml:space="preserve">What sets me apart as a candidate is my deep respect for Argentine academic culture and my commitment to cultural immersion. I've spent two years studying Spanish intensively through the Instituto Cervantes, achieving advanced proficiency (DELE C1). I actively follow Córdoba's tech scene through platforms like "Córdoba Tech News," and have already connected with current UNC Computer Engineering students via LinkedIn to understand campus life. This isn't just a study destination for me—it's where I aim to build lifelong professional relationships and become an integrated member of the Córdoba community.</w:t>
      </w:r>
    </w:p>
    <w:p>
      <w:pPr>
        <w:pStyle w:val="BodyText"/>
      </w:pPr>
      <w:r>
        <w:t xml:space="preserve">I am particularly inspired by UNC's motto "Ciencia, Virtud, Patria" (Science, Virtue, Fatherland), which resonates with my belief that technology must serve human development. In a world where Argentina is emerging as a key player in Latin American tech innovation—evidenced by the rise of companies like Globant and Mercado Libre's regional hubs—I see myself as a bridge between global best practices and local needs. My application represents not just a request for financial aid, but an earnest pledge to honor UNC's legacy by contributing meaningful solutions to Argentina Córdoba's technological evolution.</w:t>
      </w:r>
    </w:p>
    <w:p>
      <w:pPr>
        <w:pStyle w:val="BodyText"/>
      </w:pPr>
      <w:r>
        <w:t xml:space="preserve">With this Scholarship Application Letter, I offer my unwavering dedication to excellence in Computer Engineering studies. I have attached all required documentation including academic transcripts, project portfolios, and letters of recommendation from professors who have witnessed my technical aptitude and community engagement. I would be honored to discuss how my background aligns with UNC's mission during an interview at your convenience.</w:t>
      </w:r>
    </w:p>
    <w:p>
      <w:pPr>
        <w:pStyle w:val="BodyText"/>
      </w:pPr>
      <w:r>
        <w:t xml:space="preserve">Thank you for considering this application. I eagerly anticipate the opportunity to contribute my skills as a future Computer Engineer to the vibrant academic and technological landscape of Argentina Córdoba.</w:t>
      </w:r>
    </w:p>
    <w:p>
      <w:pPr>
        <w:pStyle w:val="BodyText"/>
      </w:pPr>
      <w:r>
        <w:t xml:space="preserve">Sincerely,</w:t>
      </w:r>
    </w:p>
    <w:p>
      <w:pPr>
        <w:pStyle w:val="BodyText"/>
      </w:pPr>
      <w:r>
        <w:t xml:space="preserve">[Your Full Name]</w:t>
      </w:r>
    </w:p>
    <w:p>
      <w:pPr>
        <w:pStyle w:val="BodyText"/>
      </w:pPr>
      <w:r>
        <w:t xml:space="preserve">International Student Applicant | Computer Engineering Program</w:t>
      </w:r>
    </w:p>
    <w:p>
      <w:pPr>
        <w:pStyle w:val="BodyText"/>
      </w:pPr>
      <w:r>
        <w:t xml:space="preserve">Email: [your.email@example.com] | Phone: [+598 XXXX-XXXX]</w:t>
      </w:r>
    </w:p>
    <w:p>
      <w:pPr>
        <w:pStyle w:val="BodyText"/>
      </w:pPr>
      <w:r>
        <w:t xml:space="preserve">Word Count: 8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 Argentina Córdoba</dc:title>
  <dc:creator/>
  <dc:language>en</dc:language>
  <cp:keywords/>
  <dcterms:created xsi:type="dcterms:W3CDTF">2026-07-17T15:53:48Z</dcterms:created>
  <dcterms:modified xsi:type="dcterms:W3CDTF">2026-07-17T15:53:48Z</dcterms:modified>
</cp:coreProperties>
</file>

<file path=docProps/custom.xml><?xml version="1.0" encoding="utf-8"?>
<Properties xmlns="http://schemas.openxmlformats.org/officeDocument/2006/custom-properties" xmlns:vt="http://schemas.openxmlformats.org/officeDocument/2006/docPropsVTypes"/>
</file>